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5ED5C9" w14:textId="75492901" w:rsidR="00AE1477" w:rsidRDefault="0026404A" w:rsidP="00AE1477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 xml:space="preserve">Azure </w:t>
      </w:r>
      <w:r w:rsidR="006046C4" w:rsidRPr="00FF197E">
        <w:rPr>
          <w:sz w:val="56"/>
          <w:szCs w:val="56"/>
        </w:rPr>
        <w:t>70-53</w:t>
      </w:r>
      <w:r w:rsidR="0042230D">
        <w:rPr>
          <w:sz w:val="56"/>
          <w:szCs w:val="56"/>
        </w:rPr>
        <w:t>5</w:t>
      </w:r>
      <w:r w:rsidR="006046C4" w:rsidRPr="00FF197E">
        <w:rPr>
          <w:sz w:val="56"/>
          <w:szCs w:val="56"/>
        </w:rPr>
        <w:t xml:space="preserve"> Certification Jump Start</w:t>
      </w:r>
      <w:r w:rsidR="00603AE0" w:rsidRPr="00FF197E">
        <w:rPr>
          <w:sz w:val="56"/>
          <w:szCs w:val="56"/>
        </w:rPr>
        <w:t xml:space="preserve"> </w:t>
      </w:r>
    </w:p>
    <w:p w14:paraId="115ED64F" w14:textId="408F1C54" w:rsidR="001C7142" w:rsidRDefault="001C7142" w:rsidP="001C7142">
      <w:pPr>
        <w:spacing w:after="0"/>
        <w:jc w:val="center"/>
        <w:rPr>
          <w:sz w:val="48"/>
          <w:szCs w:val="48"/>
        </w:rPr>
      </w:pPr>
      <w:r w:rsidRPr="00F83B91">
        <w:rPr>
          <w:b/>
          <w:sz w:val="48"/>
          <w:szCs w:val="48"/>
        </w:rPr>
        <w:t>Day 1</w:t>
      </w:r>
      <w:r w:rsidRPr="001C7142">
        <w:rPr>
          <w:sz w:val="48"/>
          <w:szCs w:val="48"/>
        </w:rPr>
        <w:t xml:space="preserve"> -  </w:t>
      </w:r>
      <w:r w:rsidR="0099643C">
        <w:rPr>
          <w:sz w:val="48"/>
          <w:szCs w:val="48"/>
        </w:rPr>
        <w:t>Thursday</w:t>
      </w:r>
      <w:r w:rsidRPr="001C7142"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F4041C">
        <w:rPr>
          <w:sz w:val="48"/>
          <w:szCs w:val="48"/>
        </w:rPr>
        <w:t xml:space="preserve"> 1</w:t>
      </w:r>
      <w:r w:rsidR="0042230D">
        <w:rPr>
          <w:sz w:val="48"/>
          <w:szCs w:val="48"/>
        </w:rPr>
        <w:t>6</w:t>
      </w:r>
    </w:p>
    <w:p w14:paraId="3353BD65" w14:textId="4D24806F" w:rsidR="001C7142" w:rsidRPr="001C7142" w:rsidRDefault="00670505" w:rsidP="001C7142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>(</w:t>
      </w:r>
      <w:r w:rsidR="003D61F1">
        <w:rPr>
          <w:sz w:val="48"/>
          <w:szCs w:val="48"/>
        </w:rPr>
        <w:t>6604</w:t>
      </w:r>
      <w:r w:rsidR="005A2ECA">
        <w:rPr>
          <w:sz w:val="48"/>
          <w:szCs w:val="48"/>
        </w:rPr>
        <w:t>) Room</w:t>
      </w:r>
      <w:r w:rsidR="001C7142">
        <w:rPr>
          <w:sz w:val="48"/>
          <w:szCs w:val="48"/>
        </w:rPr>
        <w:t xml:space="preserve"> </w:t>
      </w:r>
      <w:r w:rsidR="005A2ECA">
        <w:rPr>
          <w:sz w:val="48"/>
          <w:szCs w:val="48"/>
        </w:rPr>
        <w:t xml:space="preserve">- </w:t>
      </w:r>
      <w:r w:rsidR="003D61F1">
        <w:rPr>
          <w:sz w:val="48"/>
          <w:szCs w:val="48"/>
        </w:rPr>
        <w:t>6</w:t>
      </w:r>
      <w:r w:rsidR="001C7142" w:rsidRPr="001C7142">
        <w:rPr>
          <w:sz w:val="48"/>
          <w:szCs w:val="48"/>
          <w:vertAlign w:val="superscript"/>
        </w:rPr>
        <w:t>th</w:t>
      </w:r>
      <w:r w:rsidR="005A2ECA">
        <w:rPr>
          <w:sz w:val="48"/>
          <w:szCs w:val="48"/>
        </w:rPr>
        <w:t xml:space="preserve"> floor</w:t>
      </w:r>
    </w:p>
    <w:p w14:paraId="174DACD9" w14:textId="77777777" w:rsidR="005A2ECA" w:rsidRDefault="005A2ECA" w:rsidP="006046C4">
      <w:pPr>
        <w:spacing w:after="0"/>
        <w:jc w:val="center"/>
        <w:rPr>
          <w:sz w:val="32"/>
          <w:szCs w:val="32"/>
        </w:rPr>
      </w:pPr>
    </w:p>
    <w:p w14:paraId="237470C7" w14:textId="5F73F722" w:rsidR="005A2ECA" w:rsidRDefault="00A96C11" w:rsidP="005A2ECA">
      <w:pPr>
        <w:spacing w:after="0"/>
        <w:jc w:val="center"/>
        <w:rPr>
          <w:sz w:val="32"/>
          <w:szCs w:val="32"/>
        </w:rPr>
      </w:pPr>
      <w:proofErr w:type="spellStart"/>
      <w:r>
        <w:rPr>
          <w:sz w:val="32"/>
          <w:szCs w:val="32"/>
        </w:rPr>
        <w:t>WiFi</w:t>
      </w:r>
      <w:proofErr w:type="spellEnd"/>
      <w:r>
        <w:rPr>
          <w:sz w:val="32"/>
          <w:szCs w:val="32"/>
        </w:rPr>
        <w:t xml:space="preserve"> Password:</w:t>
      </w:r>
      <w:r w:rsidRPr="00A96C11">
        <w:t xml:space="preserve"> </w:t>
      </w:r>
      <w:r w:rsidR="004B1D4A" w:rsidRPr="004B1D4A">
        <w:rPr>
          <w:b/>
          <w:bCs/>
          <w:color w:val="2872DD"/>
          <w:sz w:val="32"/>
          <w:szCs w:val="32"/>
        </w:rPr>
        <w:t>msevent82fu</w:t>
      </w:r>
    </w:p>
    <w:p w14:paraId="5D91F9E9" w14:textId="648D5E01" w:rsidR="005A2ECA" w:rsidRDefault="005A2ECA" w:rsidP="006046C4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</w:t>
      </w:r>
      <w:r w:rsidR="008B50B5">
        <w:rPr>
          <w:sz w:val="32"/>
          <w:szCs w:val="32"/>
        </w:rPr>
        <w:t>tent: https://github.com/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       </w:t>
      </w:r>
    </w:p>
    <w:p w14:paraId="62CD4196" w14:textId="127A547A" w:rsidR="006046C4" w:rsidRDefault="005A2ECA" w:rsidP="005A2ECA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</w:t>
      </w:r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11000" w:type="dxa"/>
        <w:tblLook w:val="04A0" w:firstRow="1" w:lastRow="0" w:firstColumn="1" w:lastColumn="0" w:noHBand="0" w:noVBand="1"/>
      </w:tblPr>
      <w:tblGrid>
        <w:gridCol w:w="1435"/>
        <w:gridCol w:w="2880"/>
        <w:gridCol w:w="6685"/>
      </w:tblGrid>
      <w:tr w:rsidR="00F64630" w:rsidRPr="006046C4" w14:paraId="6C194AAA" w14:textId="77777777" w:rsidTr="009E4F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6685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75925D39" w14:textId="057ACF2A" w:rsidR="00F64630" w:rsidRPr="006046C4" w:rsidRDefault="00AE1477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reakfast</w:t>
            </w:r>
          </w:p>
        </w:tc>
      </w:tr>
      <w:tr w:rsidR="00F64630" w:rsidRPr="006046C4" w14:paraId="4E399916" w14:textId="77777777" w:rsidTr="0042230D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7A079A3E" w:rsidR="006046C4" w:rsidRPr="00275388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659CDF91" w14:textId="332B0FE0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emarks </w:t>
            </w:r>
          </w:p>
        </w:tc>
      </w:tr>
      <w:tr w:rsidR="00F64630" w:rsidRPr="006046C4" w14:paraId="4700C84A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12B2D1EA" w14:textId="25E39761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10B53922" w:rsidR="006046C4" w:rsidRPr="00316A07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32BAE570" w14:textId="0A4FB4D8" w:rsidR="006046C4" w:rsidRPr="006046C4" w:rsidRDefault="006046C4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hat to Expect; Q&amp;A; Labs; Simulcast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F64630" w:rsidRPr="006046C4" w14:paraId="673E1F90" w14:textId="77777777" w:rsidTr="009E4F40">
        <w:trPr>
          <w:trHeight w:val="5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410871E" w14:textId="77777777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20 AM</w:t>
            </w:r>
          </w:p>
        </w:tc>
        <w:tc>
          <w:tcPr>
            <w:tcW w:w="2880" w:type="dxa"/>
          </w:tcPr>
          <w:p w14:paraId="091C4146" w14:textId="135D8387" w:rsidR="006046C4" w:rsidRPr="008E7DE7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</w:tcPr>
          <w:p w14:paraId="1C00D6D3" w14:textId="7A0F2F6A" w:rsidR="006046C4" w:rsidRPr="006046C4" w:rsidRDefault="00A03C00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7" w:anchor="syllabus-3" w:history="1">
              <w:r w:rsidR="004D0F6D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Design </w:t>
              </w:r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compute infrastructure</w:t>
              </w:r>
              <w:r w:rsidR="009E4F4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  <w:r w:rsidR="004D0F6D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 </w:t>
              </w:r>
            </w:hyperlink>
          </w:p>
        </w:tc>
      </w:tr>
      <w:tr w:rsidR="006046C4" w:rsidRPr="006046C4" w14:paraId="5598DE03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554DB905" w14:textId="2D40E643" w:rsidR="006046C4" w:rsidRPr="006046C4" w:rsidRDefault="006046C4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D0F6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21BFC943" w14:textId="2A878AE2" w:rsidR="006046C4" w:rsidRPr="006046C4" w:rsidRDefault="00AE1477" w:rsidP="00AE14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</w:t>
            </w:r>
            <w:r w:rsidR="004A1AB1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/Labs</w:t>
            </w:r>
            <w:r w:rsidR="001C12C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P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- 15 minutes</w:t>
            </w:r>
          </w:p>
        </w:tc>
      </w:tr>
      <w:tr w:rsidR="00194D98" w:rsidRPr="006046C4" w14:paraId="391ED546" w14:textId="77777777" w:rsidTr="009E4F40">
        <w:trPr>
          <w:trHeight w:val="7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48A0EA7" w14:textId="1C4A4BE6" w:rsidR="00194D98" w:rsidRPr="006046C4" w:rsidRDefault="00194D98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</w:t>
            </w:r>
            <w:r w:rsidR="004D0F6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058B9209" w:rsidR="00194D98" w:rsidRPr="005243B1" w:rsidRDefault="00B5321C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685" w:type="dxa"/>
          </w:tcPr>
          <w:p w14:paraId="65D50B49" w14:textId="0E626B77" w:rsidR="00194D98" w:rsidRPr="006046C4" w:rsidRDefault="002C0DEA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Becoming a Cloud 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rchitect &amp; DevOps </w:t>
            </w:r>
          </w:p>
        </w:tc>
      </w:tr>
      <w:tr w:rsidR="00194D98" w:rsidRPr="006046C4" w14:paraId="3CE07A8E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EE8AB87" w14:textId="5CCC5B0A" w:rsidR="00194D98" w:rsidRPr="006046C4" w:rsidRDefault="00194D98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  <w:hideMark/>
          </w:tcPr>
          <w:p w14:paraId="6F0956B9" w14:textId="35AFE283" w:rsidR="00194D98" w:rsidRPr="00455C8A" w:rsidRDefault="00194D98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450DAA3" w14:textId="4DC6B047" w:rsidR="00194D98" w:rsidRPr="006046C4" w:rsidRDefault="00A03C00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8" w:anchor="syllabus-2" w:history="1">
              <w:r w:rsidR="001C12C2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Secur</w:t>
              </w:r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ity and Identity</w:t>
              </w:r>
              <w:r w:rsidR="004D0F6D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  </w:t>
              </w:r>
            </w:hyperlink>
          </w:p>
        </w:tc>
      </w:tr>
      <w:tr w:rsidR="00194D98" w:rsidRPr="006046C4" w14:paraId="15A2CCEF" w14:textId="77777777" w:rsidTr="009E4F40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0ACA5D2D" w14:textId="14D399B4" w:rsidR="00194D98" w:rsidRPr="006046C4" w:rsidRDefault="00194D98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565" w:type="dxa"/>
            <w:gridSpan w:val="2"/>
            <w:shd w:val="clear" w:color="auto" w:fill="FFFF00"/>
            <w:hideMark/>
          </w:tcPr>
          <w:p w14:paraId="106534AF" w14:textId="6818FF54" w:rsidR="00194D98" w:rsidRPr="006046C4" w:rsidRDefault="001E16E2" w:rsidP="00194D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Labs, </w:t>
            </w:r>
            <w:r w:rsidR="00194D9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194D98" w:rsidRPr="006046C4" w14:paraId="6E62D6B8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4C7AAA2F" w14:textId="522BF130" w:rsidR="00194D98" w:rsidRPr="006046C4" w:rsidRDefault="004D0F6D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194D9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880" w:type="dxa"/>
            <w:hideMark/>
          </w:tcPr>
          <w:p w14:paraId="18DFBA06" w14:textId="080151E8" w:rsidR="00194D98" w:rsidRPr="00B5256E" w:rsidRDefault="00194D98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685" w:type="dxa"/>
            <w:hideMark/>
          </w:tcPr>
          <w:p w14:paraId="59F02FB3" w14:textId="05F82D22" w:rsidR="00194D98" w:rsidRPr="006046C4" w:rsidRDefault="00A03C00" w:rsidP="00194D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9" w:anchor="syllabus-1" w:history="1">
              <w:r w:rsidR="0042230D">
                <w:t>N</w:t>
              </w:r>
              <w:r w:rsidR="009E4F40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etworking</w:t>
              </w:r>
              <w:r w:rsidR="00F80274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 xml:space="preserve"> </w:t>
              </w:r>
            </w:hyperlink>
          </w:p>
        </w:tc>
      </w:tr>
      <w:tr w:rsidR="00B5321C" w:rsidRPr="006046C4" w14:paraId="330745C1" w14:textId="77777777" w:rsidTr="009E4F40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</w:tcPr>
          <w:p w14:paraId="336DAC03" w14:textId="4B5EDDA9" w:rsidR="00B5321C" w:rsidRDefault="00B5321C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</w:t>
            </w:r>
            <w:r w:rsidR="00CB7DD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5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880" w:type="dxa"/>
          </w:tcPr>
          <w:p w14:paraId="116CC4D0" w14:textId="566E1B64" w:rsidR="00B5321C" w:rsidRPr="00B5256E" w:rsidRDefault="00B5321C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7032C7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Dan Stolts </w:t>
            </w:r>
          </w:p>
        </w:tc>
        <w:tc>
          <w:tcPr>
            <w:tcW w:w="6685" w:type="dxa"/>
          </w:tcPr>
          <w:p w14:paraId="14C70B40" w14:textId="1CE81D30" w:rsidR="00B5321C" w:rsidRDefault="009E4F40" w:rsidP="00194D9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Containers </w:t>
            </w:r>
          </w:p>
        </w:tc>
      </w:tr>
      <w:tr w:rsidR="00194D98" w:rsidRPr="006046C4" w14:paraId="1DE8D8A7" w14:textId="77777777" w:rsidTr="009E4F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  <w:noWrap/>
            <w:hideMark/>
          </w:tcPr>
          <w:p w14:paraId="60D431E0" w14:textId="2C9C1137" w:rsidR="00194D98" w:rsidRPr="006046C4" w:rsidRDefault="0094072B" w:rsidP="00194D98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5</w:t>
            </w:r>
            <w:r w:rsidR="00194D9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194D98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9565" w:type="dxa"/>
            <w:gridSpan w:val="2"/>
            <w:shd w:val="clear" w:color="auto" w:fill="FFFF00"/>
            <w:noWrap/>
            <w:hideMark/>
          </w:tcPr>
          <w:p w14:paraId="478A40E8" w14:textId="0CA09300" w:rsidR="00194D98" w:rsidRPr="006046C4" w:rsidRDefault="00194D98" w:rsidP="00194D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DA44AF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p w14:paraId="43F947AF" w14:textId="03FF7CE5" w:rsidR="00F64630" w:rsidRPr="00D909ED" w:rsidRDefault="001C7142" w:rsidP="00F64630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1B6BCDCB" w14:textId="634FFA79" w:rsidR="00A96C11" w:rsidRPr="00D909ED" w:rsidRDefault="00603AE0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="00A96C11" w:rsidRPr="00D909ED">
        <w:rPr>
          <w:rFonts w:asciiTheme="minorHAnsi" w:hAnsiTheme="minorHAnsi" w:cs="Arial"/>
          <w:color w:val="000000"/>
          <w:sz w:val="28"/>
          <w:szCs w:val="28"/>
        </w:rPr>
        <w:t xml:space="preserve"> </w:t>
      </w:r>
    </w:p>
    <w:p w14:paraId="69DE91D8" w14:textId="07DE624F" w:rsidR="00603AE0" w:rsidRPr="001C7142" w:rsidRDefault="00603AE0" w:rsidP="00A96C11">
      <w:pPr>
        <w:pStyle w:val="NormalWeb"/>
        <w:spacing w:before="0" w:beforeAutospacing="0" w:after="0" w:afterAutospacing="0"/>
        <w:ind w:left="720"/>
        <w:rPr>
          <w:rFonts w:asciiTheme="minorHAnsi" w:hAnsiTheme="minorHAnsi" w:cs="Arial"/>
          <w:color w:val="000000"/>
        </w:rPr>
      </w:pPr>
    </w:p>
    <w:p w14:paraId="039FA061" w14:textId="30C47037" w:rsidR="004F3BD2" w:rsidRPr="000D26FE" w:rsidRDefault="000D26FE" w:rsidP="000D26FE">
      <w:pPr>
        <w:pStyle w:val="NormalWeb"/>
        <w:spacing w:before="0" w:beforeAutospacing="0" w:after="0" w:afterAutospacing="0"/>
        <w:rPr>
          <w:rFonts w:asciiTheme="minorHAnsi" w:hAnsiTheme="minorHAnsi" w:cs="Arial"/>
          <w:b/>
          <w:bCs/>
          <w:color w:val="000000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46414B" w14:textId="77777777" w:rsidR="0042230D" w:rsidRDefault="0042230D">
      <w:pPr>
        <w:rPr>
          <w:sz w:val="56"/>
          <w:szCs w:val="56"/>
        </w:rPr>
      </w:pPr>
      <w:r>
        <w:rPr>
          <w:sz w:val="56"/>
          <w:szCs w:val="56"/>
        </w:rPr>
        <w:br w:type="page"/>
      </w:r>
    </w:p>
    <w:p w14:paraId="581D48E3" w14:textId="29E9FAC6" w:rsidR="004F3BD2" w:rsidRDefault="004F3BD2" w:rsidP="004F3BD2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53</w:t>
      </w:r>
      <w:r w:rsidR="0042230D">
        <w:rPr>
          <w:sz w:val="56"/>
          <w:szCs w:val="56"/>
        </w:rPr>
        <w:t>5</w:t>
      </w:r>
      <w:r w:rsidRPr="00FF197E">
        <w:rPr>
          <w:sz w:val="56"/>
          <w:szCs w:val="56"/>
        </w:rPr>
        <w:t xml:space="preserve"> Certification Jump Start </w:t>
      </w:r>
    </w:p>
    <w:p w14:paraId="76821BBB" w14:textId="51D3156E" w:rsidR="004F3BD2" w:rsidRDefault="004F3BD2" w:rsidP="004F3BD2">
      <w:pPr>
        <w:spacing w:after="0"/>
        <w:jc w:val="center"/>
        <w:rPr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Pr="001C7142">
        <w:rPr>
          <w:sz w:val="48"/>
          <w:szCs w:val="48"/>
        </w:rPr>
        <w:t xml:space="preserve"> -  </w:t>
      </w:r>
      <w:r w:rsidR="0042230D">
        <w:rPr>
          <w:sz w:val="48"/>
          <w:szCs w:val="48"/>
        </w:rPr>
        <w:t>Wednesday</w:t>
      </w:r>
      <w:r>
        <w:rPr>
          <w:sz w:val="48"/>
          <w:szCs w:val="48"/>
        </w:rPr>
        <w:t xml:space="preserve">, </w:t>
      </w:r>
      <w:r w:rsidR="0042230D">
        <w:rPr>
          <w:sz w:val="48"/>
          <w:szCs w:val="48"/>
        </w:rPr>
        <w:t>Jan</w:t>
      </w:r>
      <w:r w:rsidR="0099643C">
        <w:rPr>
          <w:sz w:val="48"/>
          <w:szCs w:val="48"/>
        </w:rPr>
        <w:t xml:space="preserve"> </w:t>
      </w:r>
      <w:r w:rsidR="0042230D">
        <w:rPr>
          <w:sz w:val="48"/>
          <w:szCs w:val="48"/>
        </w:rPr>
        <w:t>17</w:t>
      </w:r>
    </w:p>
    <w:p w14:paraId="515FDE0A" w14:textId="77777777" w:rsidR="003D61F1" w:rsidRPr="001C7142" w:rsidRDefault="003D61F1" w:rsidP="003D61F1">
      <w:pPr>
        <w:spacing w:after="0"/>
        <w:jc w:val="center"/>
        <w:rPr>
          <w:sz w:val="48"/>
          <w:szCs w:val="48"/>
        </w:rPr>
      </w:pPr>
      <w:r>
        <w:rPr>
          <w:sz w:val="48"/>
          <w:szCs w:val="48"/>
        </w:rPr>
        <w:t>Radio City (6604) Room - 6</w:t>
      </w:r>
      <w:r w:rsidRPr="001C7142">
        <w:rPr>
          <w:sz w:val="48"/>
          <w:szCs w:val="48"/>
          <w:vertAlign w:val="superscript"/>
        </w:rPr>
        <w:t>th</w:t>
      </w:r>
      <w:r>
        <w:rPr>
          <w:sz w:val="48"/>
          <w:szCs w:val="48"/>
        </w:rPr>
        <w:t xml:space="preserve"> floor</w:t>
      </w:r>
    </w:p>
    <w:p w14:paraId="4D6F62D8" w14:textId="77777777" w:rsidR="004F3BD2" w:rsidRDefault="004F3BD2" w:rsidP="004F3BD2">
      <w:pPr>
        <w:spacing w:after="0"/>
        <w:jc w:val="center"/>
        <w:rPr>
          <w:sz w:val="32"/>
          <w:szCs w:val="32"/>
        </w:rPr>
      </w:pPr>
    </w:p>
    <w:p w14:paraId="452FE531" w14:textId="39033C10" w:rsidR="004F3BD2" w:rsidRDefault="004F3BD2" w:rsidP="004F3BD2">
      <w:pPr>
        <w:spacing w:after="0"/>
        <w:jc w:val="center"/>
        <w:rPr>
          <w:sz w:val="32"/>
          <w:szCs w:val="32"/>
        </w:rPr>
      </w:pPr>
      <w:proofErr w:type="spellStart"/>
      <w:r w:rsidRPr="001C7142">
        <w:rPr>
          <w:sz w:val="32"/>
          <w:szCs w:val="32"/>
        </w:rPr>
        <w:t>WiFi</w:t>
      </w:r>
      <w:proofErr w:type="spellEnd"/>
      <w:r w:rsidRPr="001C7142">
        <w:rPr>
          <w:sz w:val="32"/>
          <w:szCs w:val="32"/>
        </w:rPr>
        <w:t xml:space="preserve"> Password: </w:t>
      </w:r>
      <w:r w:rsidR="004B1D4A" w:rsidRPr="004B1D4A">
        <w:rPr>
          <w:b/>
          <w:bCs/>
          <w:color w:val="2872DD"/>
          <w:sz w:val="32"/>
          <w:szCs w:val="32"/>
        </w:rPr>
        <w:t>msevent82fu</w:t>
      </w:r>
    </w:p>
    <w:p w14:paraId="597851C8" w14:textId="2652D05A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Content: https://github.com/</w:t>
      </w:r>
      <w:r w:rsidR="008B50B5">
        <w:rPr>
          <w:sz w:val="32"/>
          <w:szCs w:val="32"/>
        </w:rPr>
        <w:t>guruskill</w:t>
      </w:r>
      <w:r w:rsidRPr="005A2ECA">
        <w:rPr>
          <w:sz w:val="32"/>
          <w:szCs w:val="32"/>
        </w:rPr>
        <w:t>/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</w:t>
      </w:r>
    </w:p>
    <w:p w14:paraId="77E63C58" w14:textId="45B8B6B4" w:rsidR="004F3BD2" w:rsidRDefault="004F3BD2" w:rsidP="004F3BD2">
      <w:pPr>
        <w:spacing w:after="0"/>
        <w:jc w:val="center"/>
        <w:rPr>
          <w:sz w:val="32"/>
          <w:szCs w:val="32"/>
        </w:rPr>
      </w:pPr>
      <w:r w:rsidRPr="005A2ECA">
        <w:rPr>
          <w:sz w:val="32"/>
          <w:szCs w:val="32"/>
        </w:rPr>
        <w:t>Socialize: #70-53</w:t>
      </w:r>
      <w:r w:rsidR="0042230D">
        <w:rPr>
          <w:sz w:val="32"/>
          <w:szCs w:val="32"/>
        </w:rPr>
        <w:t>5</w:t>
      </w:r>
      <w:r w:rsidRPr="005A2ECA">
        <w:rPr>
          <w:sz w:val="32"/>
          <w:szCs w:val="32"/>
        </w:rPr>
        <w:t xml:space="preserve"> @ITProGuru        </w:t>
      </w:r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0 AM</w:t>
            </w:r>
          </w:p>
        </w:tc>
        <w:tc>
          <w:tcPr>
            <w:tcW w:w="2790" w:type="dxa"/>
            <w:noWrap/>
          </w:tcPr>
          <w:p w14:paraId="1461CDF5" w14:textId="1E5C26E1" w:rsidR="004F3BD2" w:rsidRPr="00C70DEA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726DEB0" w14:textId="4D389808" w:rsidR="004F3BD2" w:rsidRPr="00186DAE" w:rsidRDefault="009E4F40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Exam Tips &amp; Tricks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3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</w:tcPr>
          <w:p w14:paraId="4AF4B81A" w14:textId="504C4966" w:rsidR="004F3BD2" w:rsidRPr="00C70DEA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29478B5F" w14:textId="4B428257" w:rsidR="004F3BD2" w:rsidRPr="00186DAE" w:rsidRDefault="0042230D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latform Services Part 1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0:4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5 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084DFC88" w:rsidR="004F3BD2" w:rsidRPr="00186DAE" w:rsidRDefault="004F3BD2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Break/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4F3BD2" w:rsidRPr="00186DAE" w14:paraId="1964C77B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7777777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: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  <w:hideMark/>
          </w:tcPr>
          <w:p w14:paraId="31C5C5D1" w14:textId="19A8A8B8" w:rsidR="004F3BD2" w:rsidRPr="002B1AC2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  <w:hideMark/>
          </w:tcPr>
          <w:p w14:paraId="0B42B6A0" w14:textId="6A8B7B89" w:rsidR="004F3BD2" w:rsidRPr="00186DAE" w:rsidRDefault="00A03C00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2" w:anchor="syllabus-5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Platform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Services Part 2</w:t>
            </w:r>
          </w:p>
        </w:tc>
      </w:tr>
      <w:tr w:rsidR="004F3BD2" w:rsidRPr="00186DAE" w14:paraId="66BE4A74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4A458BBB" w14:textId="55AD9151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9210" w:type="dxa"/>
            <w:gridSpan w:val="2"/>
            <w:shd w:val="clear" w:color="auto" w:fill="FFFF00"/>
            <w:hideMark/>
          </w:tcPr>
          <w:p w14:paraId="690E5ACD" w14:textId="76ADB3FA" w:rsidR="004F3BD2" w:rsidRPr="00186DAE" w:rsidRDefault="00B5321C" w:rsidP="0029611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abs</w:t>
            </w:r>
            <w:r w:rsidR="00656F6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,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Lunch &amp; Networking</w:t>
            </w:r>
          </w:p>
        </w:tc>
      </w:tr>
      <w:tr w:rsidR="00B5321C" w:rsidRPr="00186DAE" w14:paraId="14E0831F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39584F9D" w14:textId="297200AC" w:rsidR="00B5321C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</w:t>
            </w:r>
            <w:r w:rsidR="006B3A1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noWrap/>
          </w:tcPr>
          <w:p w14:paraId="0BF30C16" w14:textId="765D6C70" w:rsidR="00B5321C" w:rsidRPr="005243B1" w:rsidRDefault="00B5321C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06235780" w14:textId="018E3681" w:rsidR="00B5321C" w:rsidRDefault="00A03C00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3" w:anchor="syllabus-4" w:history="1">
              <w:r w:rsidR="006B3A16" w:rsidRPr="006046C4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D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ta Implementation</w:t>
            </w:r>
          </w:p>
        </w:tc>
      </w:tr>
      <w:tr w:rsidR="004F3BD2" w:rsidRPr="00186DAE" w14:paraId="60AB4044" w14:textId="77777777" w:rsidTr="00C52A4C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2D3B3822" w14:textId="4C147BA4" w:rsidR="004F3BD2" w:rsidRPr="00186DAE" w:rsidRDefault="00B5321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4F3BD2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noWrap/>
          </w:tcPr>
          <w:p w14:paraId="53E52AB8" w14:textId="7915FD78" w:rsidR="004F3BD2" w:rsidRPr="005243B1" w:rsidRDefault="004F3BD2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9A4C1CB" w14:textId="5E23F498" w:rsidR="004F3BD2" w:rsidRPr="00186DAE" w:rsidRDefault="00A03C00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hyperlink r:id="rId14" w:anchor="syllabus-6" w:history="1">
              <w:r w:rsidR="0042230D">
                <w:rPr>
                  <w:rFonts w:ascii="Calibri" w:eastAsia="Times New Roman" w:hAnsi="Calibri" w:cs="Calibri"/>
                  <w:color w:val="000000"/>
                  <w:sz w:val="30"/>
                  <w:szCs w:val="30"/>
                </w:rPr>
                <w:t>Operations</w:t>
              </w:r>
            </w:hyperlink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Monitoring)</w:t>
            </w:r>
            <w:bookmarkStart w:id="0" w:name="_GoBack"/>
            <w:bookmarkEnd w:id="0"/>
          </w:p>
        </w:tc>
      </w:tr>
      <w:tr w:rsidR="00CE7E71" w:rsidRPr="00186DAE" w14:paraId="0FB36347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FAFA0C6" w14:textId="6C2EED60" w:rsidR="00CE7E71" w:rsidRPr="00186DAE" w:rsidRDefault="0094072B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30</w:t>
            </w:r>
            <w:r w:rsidR="00CE7E71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  <w:hideMark/>
          </w:tcPr>
          <w:p w14:paraId="4FB79582" w14:textId="286EA8FD" w:rsidR="00CE7E71" w:rsidRPr="00B3062A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Audience/Tara Webb</w:t>
            </w:r>
            <w:r w:rsidR="00460D33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/Dan Stolts</w:t>
            </w:r>
            <w:r w:rsidR="003A0B12" w:rsidRPr="00B3062A"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 xml:space="preserve"> (Microsoft)</w:t>
            </w:r>
          </w:p>
        </w:tc>
        <w:tc>
          <w:tcPr>
            <w:tcW w:w="6420" w:type="dxa"/>
            <w:hideMark/>
          </w:tcPr>
          <w:p w14:paraId="50EF844D" w14:textId="192718B4" w:rsidR="00CE7E71" w:rsidRPr="00186DAE" w:rsidRDefault="00CE7E71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Q&amp;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</w:t>
            </w:r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: How will you use what </w:t>
            </w:r>
            <w:proofErr w:type="spellStart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your</w:t>
            </w:r>
            <w:proofErr w:type="spellEnd"/>
            <w:r w:rsidR="0042230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have learned?</w:t>
            </w:r>
          </w:p>
        </w:tc>
      </w:tr>
      <w:tr w:rsidR="0094072B" w:rsidRPr="00186DAE" w14:paraId="6C02BE3B" w14:textId="77777777" w:rsidTr="004B1D4A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9506199" w14:textId="5C6FC7B1" w:rsidR="0094072B" w:rsidRDefault="0094072B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00 PM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1E5989A8" w14:textId="22081814" w:rsidR="0094072B" w:rsidRDefault="0094072B" w:rsidP="004B1D4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ands-On Labs</w:t>
            </w:r>
            <w:r w:rsidR="009E4F4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(on-site and take home)</w:t>
            </w:r>
          </w:p>
        </w:tc>
      </w:tr>
    </w:tbl>
    <w:p w14:paraId="58214BD5" w14:textId="0037E5A8" w:rsidR="004F3BD2" w:rsidRPr="00D909ED" w:rsidRDefault="004F3BD2" w:rsidP="004F3BD2">
      <w:pPr>
        <w:spacing w:after="0"/>
        <w:rPr>
          <w:sz w:val="28"/>
          <w:szCs w:val="28"/>
        </w:rPr>
      </w:pPr>
      <w:r w:rsidRPr="00D909ED">
        <w:rPr>
          <w:b/>
          <w:sz w:val="28"/>
          <w:szCs w:val="28"/>
        </w:rPr>
        <w:t>Evaluation Link</w:t>
      </w:r>
      <w:r w:rsidRPr="00D909ED">
        <w:rPr>
          <w:sz w:val="28"/>
          <w:szCs w:val="28"/>
        </w:rPr>
        <w:t>:</w:t>
      </w:r>
    </w:p>
    <w:p w14:paraId="3856FCE3" w14:textId="5307AA31" w:rsidR="00A96C11" w:rsidRPr="00D909ED" w:rsidRDefault="004F3BD2" w:rsidP="004B1D4A">
      <w:pPr>
        <w:pStyle w:val="NormalWeb"/>
        <w:numPr>
          <w:ilvl w:val="0"/>
          <w:numId w:val="1"/>
        </w:numPr>
        <w:spacing w:before="0" w:beforeAutospacing="0" w:after="0" w:afterAutospacing="0"/>
        <w:rPr>
          <w:rFonts w:ascii="Calibri" w:hAnsi="Calibri" w:cs="Calibri"/>
          <w:sz w:val="28"/>
          <w:szCs w:val="28"/>
        </w:rPr>
      </w:pPr>
      <w:r w:rsidRPr="00D909ED">
        <w:rPr>
          <w:rFonts w:asciiTheme="minorHAnsi" w:hAnsiTheme="minorHAnsi" w:cs="Arial"/>
          <w:color w:val="000000"/>
          <w:sz w:val="28"/>
          <w:szCs w:val="28"/>
        </w:rPr>
        <w:t>Survey Link:</w:t>
      </w:r>
      <w:r w:rsidRPr="00D909ED">
        <w:rPr>
          <w:rFonts w:asciiTheme="minorHAnsi" w:hAnsiTheme="minorHAnsi"/>
          <w:sz w:val="28"/>
          <w:szCs w:val="28"/>
        </w:rPr>
        <w:t xml:space="preserve"> </w:t>
      </w:r>
      <w:hyperlink r:id="rId15" w:history="1">
        <w:r w:rsidR="004B1D4A" w:rsidRPr="0022797B">
          <w:rPr>
            <w:rStyle w:val="Hyperlink"/>
            <w:rFonts w:asciiTheme="minorHAnsi" w:hAnsiTheme="minorHAnsi"/>
            <w:sz w:val="28"/>
            <w:szCs w:val="28"/>
          </w:rPr>
          <w:t>https://aka.ms/nyc102017</w:t>
        </w:r>
      </w:hyperlink>
      <w:r w:rsidR="004B1D4A">
        <w:rPr>
          <w:rFonts w:asciiTheme="minorHAnsi" w:hAnsiTheme="minorHAnsi"/>
          <w:sz w:val="28"/>
          <w:szCs w:val="28"/>
        </w:rPr>
        <w:t xml:space="preserve"> </w:t>
      </w:r>
    </w:p>
    <w:p w14:paraId="58C68367" w14:textId="7B71FD33" w:rsidR="00194D98" w:rsidRPr="00A96C11" w:rsidRDefault="000D26FE" w:rsidP="00A96C11">
      <w:pPr>
        <w:pStyle w:val="NormalWeb"/>
        <w:spacing w:before="0" w:beforeAutospacing="0" w:after="0" w:afterAutospacing="0"/>
        <w:ind w:left="72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194D98" w:rsidRPr="00A96C11" w:rsidSect="005A2ECA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0D0BC" w14:textId="77777777" w:rsidR="00A03C00" w:rsidRDefault="00A03C00" w:rsidP="0042230D">
      <w:pPr>
        <w:spacing w:after="0" w:line="240" w:lineRule="auto"/>
      </w:pPr>
      <w:r>
        <w:separator/>
      </w:r>
    </w:p>
  </w:endnote>
  <w:endnote w:type="continuationSeparator" w:id="0">
    <w:p w14:paraId="5224716B" w14:textId="77777777" w:rsidR="00A03C00" w:rsidRDefault="00A03C00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9A121" w14:textId="77777777" w:rsidR="00A03C00" w:rsidRDefault="00A03C00" w:rsidP="0042230D">
      <w:pPr>
        <w:spacing w:after="0" w:line="240" w:lineRule="auto"/>
      </w:pPr>
      <w:r>
        <w:separator/>
      </w:r>
    </w:p>
  </w:footnote>
  <w:footnote w:type="continuationSeparator" w:id="0">
    <w:p w14:paraId="635A497E" w14:textId="77777777" w:rsidR="00A03C00" w:rsidRDefault="00A03C00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AUArrygUCwAAAA="/>
  </w:docVars>
  <w:rsids>
    <w:rsidRoot w:val="006046C4"/>
    <w:rsid w:val="000C53DA"/>
    <w:rsid w:val="000D26FE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63DEB"/>
    <w:rsid w:val="0026404A"/>
    <w:rsid w:val="00275388"/>
    <w:rsid w:val="00296110"/>
    <w:rsid w:val="002A132A"/>
    <w:rsid w:val="002B1AC2"/>
    <w:rsid w:val="002C0C44"/>
    <w:rsid w:val="002C0DEA"/>
    <w:rsid w:val="002D1FF4"/>
    <w:rsid w:val="002E2B4E"/>
    <w:rsid w:val="00303F53"/>
    <w:rsid w:val="00316A07"/>
    <w:rsid w:val="00337802"/>
    <w:rsid w:val="0036251B"/>
    <w:rsid w:val="003706E2"/>
    <w:rsid w:val="00384039"/>
    <w:rsid w:val="003855F9"/>
    <w:rsid w:val="00390A1A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4102B8"/>
    <w:rsid w:val="00417A3D"/>
    <w:rsid w:val="0042230D"/>
    <w:rsid w:val="004429EB"/>
    <w:rsid w:val="00455C8A"/>
    <w:rsid w:val="00460D33"/>
    <w:rsid w:val="00483B82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2EC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80027D"/>
    <w:rsid w:val="008368CF"/>
    <w:rsid w:val="008507B1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904E49"/>
    <w:rsid w:val="0090708E"/>
    <w:rsid w:val="0094072B"/>
    <w:rsid w:val="00956E59"/>
    <w:rsid w:val="00964161"/>
    <w:rsid w:val="0097545A"/>
    <w:rsid w:val="009778AD"/>
    <w:rsid w:val="00982582"/>
    <w:rsid w:val="0099643C"/>
    <w:rsid w:val="009C4EE6"/>
    <w:rsid w:val="009D3AB6"/>
    <w:rsid w:val="009E4F40"/>
    <w:rsid w:val="00A03C00"/>
    <w:rsid w:val="00A2279D"/>
    <w:rsid w:val="00A31AFC"/>
    <w:rsid w:val="00A34CB7"/>
    <w:rsid w:val="00A63E1C"/>
    <w:rsid w:val="00A96C11"/>
    <w:rsid w:val="00AC7CD5"/>
    <w:rsid w:val="00AE1477"/>
    <w:rsid w:val="00B20284"/>
    <w:rsid w:val="00B20F4F"/>
    <w:rsid w:val="00B25FD3"/>
    <w:rsid w:val="00B3062A"/>
    <w:rsid w:val="00B5256E"/>
    <w:rsid w:val="00B5321C"/>
    <w:rsid w:val="00B63BA6"/>
    <w:rsid w:val="00B979F2"/>
    <w:rsid w:val="00BC65FD"/>
    <w:rsid w:val="00BC71EF"/>
    <w:rsid w:val="00C33D0B"/>
    <w:rsid w:val="00C60EC2"/>
    <w:rsid w:val="00C652E3"/>
    <w:rsid w:val="00C70DEA"/>
    <w:rsid w:val="00C724AA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80B2A"/>
    <w:rsid w:val="00D87F8E"/>
    <w:rsid w:val="00D909ED"/>
    <w:rsid w:val="00DA44AF"/>
    <w:rsid w:val="00DE2A72"/>
    <w:rsid w:val="00DE3874"/>
    <w:rsid w:val="00DF05D9"/>
    <w:rsid w:val="00E327A3"/>
    <w:rsid w:val="00E56055"/>
    <w:rsid w:val="00E7487A"/>
    <w:rsid w:val="00EA5118"/>
    <w:rsid w:val="00F4041C"/>
    <w:rsid w:val="00F616B3"/>
    <w:rsid w:val="00F64630"/>
    <w:rsid w:val="00F65447"/>
    <w:rsid w:val="00F80274"/>
    <w:rsid w:val="00F83B91"/>
    <w:rsid w:val="00FA744C"/>
    <w:rsid w:val="00FB79D8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learning/exam-70-534.aspx" TargetMode="External"/><Relationship Id="rId13" Type="http://schemas.openxmlformats.org/officeDocument/2006/relationships/hyperlink" Target="https://www.microsoft.com/en-us/learning/exam-70-534.aspx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hyperlink" Target="https://www.microsoft.com/en-us/learning/exam-70-534.aspx" TargetMode="External"/><Relationship Id="rId12" Type="http://schemas.openxmlformats.org/officeDocument/2006/relationships/hyperlink" Target="https://www.microsoft.com/en-us/learning/exam-70-534.aspx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aka.ms/nyc102017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wmf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microsoft.com/en-us/learning/exam-70-534.aspx" TargetMode="External"/><Relationship Id="rId14" Type="http://schemas.openxmlformats.org/officeDocument/2006/relationships/hyperlink" Target="https://www.microsoft.com/en-us/learning/exam-70-534.aspx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4</Words>
  <Characters>167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3</cp:revision>
  <cp:lastPrinted>2017-10-11T00:57:00Z</cp:lastPrinted>
  <dcterms:created xsi:type="dcterms:W3CDTF">2017-10-16T15:36:00Z</dcterms:created>
  <dcterms:modified xsi:type="dcterms:W3CDTF">2018-01-08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